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393D9E" w14:textId="31DE3696" w:rsidR="008257AA" w:rsidRPr="008257AA" w:rsidRDefault="008257AA" w:rsidP="008257AA">
      <w:pPr>
        <w:rPr>
          <w:b/>
          <w:bCs/>
        </w:rPr>
      </w:pPr>
      <w:r w:rsidRPr="008257AA">
        <w:rPr>
          <w:b/>
          <w:bCs/>
        </w:rPr>
        <w:t>Attempt 1</w:t>
      </w:r>
    </w:p>
    <w:p w14:paraId="7614414C" w14:textId="7EAC6850" w:rsidR="0049017D" w:rsidRPr="0075067D" w:rsidRDefault="0049017D" w:rsidP="0049017D">
      <w:pPr>
        <w:pStyle w:val="ListParagraph"/>
        <w:numPr>
          <w:ilvl w:val="0"/>
          <w:numId w:val="1"/>
        </w:numPr>
        <w:rPr>
          <w:lang w:val="en-US"/>
        </w:rPr>
      </w:pPr>
      <w:r w:rsidRPr="0075067D">
        <w:rPr>
          <w:lang w:val="en-US"/>
        </w:rPr>
        <w:t xml:space="preserve">Manual Delineation [Measure </w:t>
      </w:r>
      <w:proofErr w:type="spellStart"/>
      <w:r w:rsidRPr="0075067D">
        <w:rPr>
          <w:lang w:val="en-US"/>
        </w:rPr>
        <w:t>mCNV</w:t>
      </w:r>
      <w:proofErr w:type="spellEnd"/>
      <w:r w:rsidRPr="0075067D">
        <w:rPr>
          <w:lang w:val="en-US"/>
        </w:rPr>
        <w:t xml:space="preserve"> area by measuring pixels in contour]</w:t>
      </w:r>
    </w:p>
    <w:p w14:paraId="372AD3BA" w14:textId="72114268" w:rsidR="00913CEC" w:rsidRPr="0075067D" w:rsidRDefault="00CD5006" w:rsidP="00913CEC">
      <w:pPr>
        <w:pStyle w:val="ListParagraph"/>
        <w:numPr>
          <w:ilvl w:val="2"/>
          <w:numId w:val="3"/>
        </w:numPr>
        <w:rPr>
          <w:lang w:val="en-US"/>
        </w:rPr>
      </w:pPr>
      <w:r w:rsidRPr="0075067D">
        <w:rPr>
          <w:lang w:val="en-US"/>
        </w:rPr>
        <w:t>Selection using Polygon Selection Tool</w:t>
      </w:r>
    </w:p>
    <w:p w14:paraId="7875E277" w14:textId="11CDFC1A" w:rsidR="00913CEC" w:rsidRPr="0075067D" w:rsidRDefault="00CD5006" w:rsidP="00913CEC">
      <w:pPr>
        <w:pStyle w:val="ListParagraph"/>
        <w:numPr>
          <w:ilvl w:val="2"/>
          <w:numId w:val="3"/>
        </w:numPr>
        <w:rPr>
          <w:lang w:val="en-US"/>
        </w:rPr>
      </w:pPr>
      <w:r w:rsidRPr="0075067D">
        <w:rPr>
          <w:lang w:val="en-US"/>
        </w:rPr>
        <w:t xml:space="preserve">Edit-&gt;Clear Outside </w:t>
      </w:r>
    </w:p>
    <w:p w14:paraId="6F1D2248" w14:textId="60A27B0B" w:rsidR="00913CEC" w:rsidRPr="0075067D" w:rsidRDefault="00CD5006" w:rsidP="00913CEC">
      <w:pPr>
        <w:pStyle w:val="ListParagraph"/>
        <w:numPr>
          <w:ilvl w:val="2"/>
          <w:numId w:val="3"/>
        </w:numPr>
        <w:rPr>
          <w:lang w:val="en-US"/>
        </w:rPr>
      </w:pPr>
      <w:r w:rsidRPr="0075067D">
        <w:rPr>
          <w:lang w:val="en-US"/>
        </w:rPr>
        <w:t>Image-&gt;Type-&gt;8-bit</w:t>
      </w:r>
    </w:p>
    <w:p w14:paraId="680BFAEC" w14:textId="19735796" w:rsidR="00913CEC" w:rsidRPr="0075067D" w:rsidRDefault="0049017D" w:rsidP="00913CEC">
      <w:pPr>
        <w:pStyle w:val="ListParagraph"/>
        <w:numPr>
          <w:ilvl w:val="0"/>
          <w:numId w:val="1"/>
        </w:numPr>
        <w:rPr>
          <w:lang w:val="en-US"/>
        </w:rPr>
      </w:pPr>
      <w:r w:rsidRPr="0075067D">
        <w:rPr>
          <w:lang w:val="en-US"/>
        </w:rPr>
        <w:t>Smooth Image (Gaussian Kernel)</w:t>
      </w:r>
    </w:p>
    <w:p w14:paraId="1B082799" w14:textId="32E394C6" w:rsidR="00913CEC" w:rsidRPr="0075067D" w:rsidRDefault="00CD5006" w:rsidP="00913CEC">
      <w:pPr>
        <w:pStyle w:val="ListParagraph"/>
        <w:numPr>
          <w:ilvl w:val="2"/>
          <w:numId w:val="4"/>
        </w:numPr>
        <w:rPr>
          <w:lang w:val="en-US"/>
        </w:rPr>
      </w:pPr>
      <w:r w:rsidRPr="0075067D">
        <w:rPr>
          <w:lang w:val="en-US"/>
        </w:rPr>
        <w:t>Process-&gt;Filter-&gt;Gaussian Blur (Radius =1)</w:t>
      </w:r>
    </w:p>
    <w:p w14:paraId="10FB92DB" w14:textId="7D4C5125" w:rsidR="0049017D" w:rsidRPr="0075067D" w:rsidRDefault="0049017D" w:rsidP="002E2D84">
      <w:pPr>
        <w:pStyle w:val="ListParagraph"/>
        <w:numPr>
          <w:ilvl w:val="0"/>
          <w:numId w:val="1"/>
        </w:numPr>
        <w:rPr>
          <w:lang w:val="en-US"/>
        </w:rPr>
      </w:pPr>
      <w:r w:rsidRPr="0075067D">
        <w:rPr>
          <w:lang w:val="en-US"/>
        </w:rPr>
        <w:t>Binary image (</w:t>
      </w:r>
      <w:proofErr w:type="spellStart"/>
      <w:r w:rsidRPr="0075067D">
        <w:rPr>
          <w:lang w:val="en-US"/>
        </w:rPr>
        <w:t>Frangi</w:t>
      </w:r>
      <w:proofErr w:type="spellEnd"/>
      <w:r w:rsidRPr="0075067D">
        <w:rPr>
          <w:lang w:val="en-US"/>
        </w:rPr>
        <w:t xml:space="preserve"> </w:t>
      </w:r>
      <w:proofErr w:type="spellStart"/>
      <w:r w:rsidRPr="0075067D">
        <w:rPr>
          <w:lang w:val="en-US"/>
        </w:rPr>
        <w:t>vesselness</w:t>
      </w:r>
      <w:proofErr w:type="spellEnd"/>
      <w:r w:rsidRPr="0075067D">
        <w:rPr>
          <w:lang w:val="en-US"/>
        </w:rPr>
        <w:t xml:space="preserve"> filter)</w:t>
      </w:r>
    </w:p>
    <w:p w14:paraId="57A9FC7D" w14:textId="5A25AED7" w:rsidR="00913CEC" w:rsidRPr="0075067D" w:rsidRDefault="00CD5006" w:rsidP="00913CEC">
      <w:pPr>
        <w:pStyle w:val="ListParagraph"/>
        <w:numPr>
          <w:ilvl w:val="2"/>
          <w:numId w:val="5"/>
        </w:numPr>
        <w:rPr>
          <w:lang w:val="en-US"/>
        </w:rPr>
      </w:pPr>
      <w:r w:rsidRPr="0075067D">
        <w:rPr>
          <w:lang w:val="en-US"/>
        </w:rPr>
        <w:t>Process-&gt;Filters-</w:t>
      </w:r>
      <w:r w:rsidR="00CF7965" w:rsidRPr="0075067D">
        <w:rPr>
          <w:lang w:val="en-US"/>
        </w:rPr>
        <w:t>&gt;</w:t>
      </w:r>
      <w:proofErr w:type="spellStart"/>
      <w:r w:rsidR="00CF7965" w:rsidRPr="0075067D">
        <w:rPr>
          <w:lang w:val="en-US"/>
        </w:rPr>
        <w:t>Frangi</w:t>
      </w:r>
      <w:proofErr w:type="spellEnd"/>
      <w:r w:rsidR="00CF7965" w:rsidRPr="0075067D">
        <w:rPr>
          <w:lang w:val="en-US"/>
        </w:rPr>
        <w:t xml:space="preserve"> </w:t>
      </w:r>
      <w:proofErr w:type="spellStart"/>
      <w:r w:rsidR="00CF7965" w:rsidRPr="0075067D">
        <w:rPr>
          <w:lang w:val="en-US"/>
        </w:rPr>
        <w:t>Vesselness</w:t>
      </w:r>
      <w:proofErr w:type="spellEnd"/>
      <w:r w:rsidR="00CF7965" w:rsidRPr="0075067D">
        <w:rPr>
          <w:lang w:val="en-US"/>
        </w:rPr>
        <w:t xml:space="preserve"> (Apply Gaussian to all scales = True, Spacing = 1,1, Scale = </w:t>
      </w:r>
      <w:r w:rsidR="00A86D13" w:rsidRPr="0075067D">
        <w:rPr>
          <w:lang w:val="en-US"/>
        </w:rPr>
        <w:t>3</w:t>
      </w:r>
      <w:r w:rsidR="00CF7965" w:rsidRPr="0075067D">
        <w:rPr>
          <w:lang w:val="en-US"/>
        </w:rPr>
        <w:t>,</w:t>
      </w:r>
      <w:r w:rsidR="00A86D13" w:rsidRPr="0075067D">
        <w:rPr>
          <w:lang w:val="en-US"/>
        </w:rPr>
        <w:t>5</w:t>
      </w:r>
      <w:r w:rsidR="008257AA" w:rsidRPr="0075067D">
        <w:rPr>
          <w:lang w:val="en-US"/>
        </w:rPr>
        <w:t>)</w:t>
      </w:r>
    </w:p>
    <w:p w14:paraId="72B14552" w14:textId="7FF8C7BD" w:rsidR="0075067D" w:rsidRPr="0075067D" w:rsidRDefault="0075067D" w:rsidP="00913CEC">
      <w:pPr>
        <w:pStyle w:val="ListParagraph"/>
        <w:numPr>
          <w:ilvl w:val="2"/>
          <w:numId w:val="5"/>
        </w:numPr>
        <w:rPr>
          <w:lang w:val="en-US"/>
        </w:rPr>
      </w:pPr>
      <w:r w:rsidRPr="0075067D">
        <w:rPr>
          <w:lang w:val="en-US"/>
        </w:rPr>
        <w:t>Image-&gt;Type-&gt;8 bit</w:t>
      </w:r>
    </w:p>
    <w:p w14:paraId="62C7B2F1" w14:textId="62A11069" w:rsidR="00913CEC" w:rsidRDefault="0049017D" w:rsidP="00913CEC">
      <w:pPr>
        <w:pStyle w:val="ListParagraph"/>
        <w:numPr>
          <w:ilvl w:val="0"/>
          <w:numId w:val="1"/>
        </w:numPr>
        <w:rPr>
          <w:lang w:val="en-US"/>
        </w:rPr>
      </w:pPr>
      <w:r w:rsidRPr="0075067D">
        <w:rPr>
          <w:lang w:val="en-US"/>
        </w:rPr>
        <w:t>Binary Image (local adaptiveness thresholding) [Measure vessel area, fractal dimension, vessel lengths]</w:t>
      </w:r>
    </w:p>
    <w:p w14:paraId="57FF8035" w14:textId="5C622403" w:rsidR="004E2E82" w:rsidRPr="0075067D" w:rsidRDefault="004E2E82" w:rsidP="004E2E82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For “Before”</w:t>
      </w:r>
    </w:p>
    <w:p w14:paraId="45A47188" w14:textId="4D6C084A" w:rsidR="00913CEC" w:rsidRPr="0075067D" w:rsidRDefault="008257AA" w:rsidP="00913CEC">
      <w:pPr>
        <w:pStyle w:val="ListParagraph"/>
        <w:numPr>
          <w:ilvl w:val="2"/>
          <w:numId w:val="6"/>
        </w:numPr>
        <w:rPr>
          <w:lang w:val="en-US"/>
        </w:rPr>
      </w:pPr>
      <w:r w:rsidRPr="0075067D">
        <w:rPr>
          <w:lang w:val="en-US"/>
        </w:rPr>
        <w:t xml:space="preserve">Image-&gt;Adjust-&gt;Auto Threshold (Method = </w:t>
      </w:r>
      <w:r w:rsidR="00A234C0" w:rsidRPr="0075067D">
        <w:rPr>
          <w:lang w:val="en-US"/>
        </w:rPr>
        <w:t>Mean</w:t>
      </w:r>
      <w:r w:rsidRPr="0075067D">
        <w:rPr>
          <w:lang w:val="en-US"/>
        </w:rPr>
        <w:t>)</w:t>
      </w:r>
    </w:p>
    <w:p w14:paraId="4486EC81" w14:textId="61780714" w:rsidR="0075067D" w:rsidRDefault="0075067D" w:rsidP="00913CEC">
      <w:pPr>
        <w:pStyle w:val="ListParagraph"/>
        <w:numPr>
          <w:ilvl w:val="2"/>
          <w:numId w:val="6"/>
        </w:numPr>
        <w:rPr>
          <w:lang w:val="en-US"/>
        </w:rPr>
      </w:pPr>
      <w:r w:rsidRPr="0075067D">
        <w:rPr>
          <w:lang w:val="en-US"/>
        </w:rPr>
        <w:t>Process-&gt;Binary-&gt;</w:t>
      </w:r>
      <w:r w:rsidR="004E2E82">
        <w:rPr>
          <w:lang w:val="en-US"/>
        </w:rPr>
        <w:t>Close</w:t>
      </w:r>
    </w:p>
    <w:p w14:paraId="011AA46B" w14:textId="19502F58" w:rsidR="004E2E82" w:rsidRDefault="004E2E82" w:rsidP="004E2E82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For “After”</w:t>
      </w:r>
    </w:p>
    <w:p w14:paraId="3434F792" w14:textId="656AB034" w:rsidR="004E2E82" w:rsidRPr="004E2E82" w:rsidRDefault="00C85813" w:rsidP="004E2E82">
      <w:pPr>
        <w:pStyle w:val="ListParagraph"/>
        <w:numPr>
          <w:ilvl w:val="0"/>
          <w:numId w:val="11"/>
        </w:numPr>
        <w:rPr>
          <w:lang w:val="en-US"/>
        </w:rPr>
      </w:pPr>
      <w:r w:rsidRPr="0075067D">
        <w:rPr>
          <w:lang w:val="en-US"/>
        </w:rPr>
        <w:t xml:space="preserve">Image-&gt;Adjust-&gt;Auto </w:t>
      </w:r>
      <w:r>
        <w:rPr>
          <w:lang w:val="en-US"/>
        </w:rPr>
        <w:t xml:space="preserve">Local </w:t>
      </w:r>
      <w:r w:rsidRPr="0075067D">
        <w:rPr>
          <w:lang w:val="en-US"/>
        </w:rPr>
        <w:t>Threshold (Method = Mean</w:t>
      </w:r>
      <w:r>
        <w:rPr>
          <w:lang w:val="en-US"/>
        </w:rPr>
        <w:t>, Radius = 15</w:t>
      </w:r>
      <w:r w:rsidRPr="0075067D">
        <w:rPr>
          <w:lang w:val="en-US"/>
        </w:rPr>
        <w:t>)</w:t>
      </w:r>
    </w:p>
    <w:p w14:paraId="1B9CE069" w14:textId="2F95D2CA" w:rsidR="00913CEC" w:rsidRPr="0075067D" w:rsidRDefault="0049017D" w:rsidP="00913CEC">
      <w:pPr>
        <w:pStyle w:val="ListParagraph"/>
        <w:numPr>
          <w:ilvl w:val="0"/>
          <w:numId w:val="1"/>
        </w:numPr>
        <w:rPr>
          <w:lang w:val="en-US"/>
        </w:rPr>
      </w:pPr>
      <w:r w:rsidRPr="0075067D">
        <w:rPr>
          <w:lang w:val="en-US"/>
        </w:rPr>
        <w:t>Tagged Skeleton Image [Calculate number of vessels]</w:t>
      </w:r>
    </w:p>
    <w:p w14:paraId="2D3F8809" w14:textId="3E2D5D8C" w:rsidR="0075067D" w:rsidRPr="0075067D" w:rsidRDefault="00A234C0" w:rsidP="008257AA">
      <w:pPr>
        <w:pStyle w:val="ListParagraph"/>
        <w:numPr>
          <w:ilvl w:val="2"/>
          <w:numId w:val="7"/>
        </w:numPr>
      </w:pPr>
      <w:r w:rsidRPr="0075067D">
        <w:rPr>
          <w:lang w:val="en-US"/>
        </w:rPr>
        <w:t>Process-&gt;Binary-&gt;</w:t>
      </w:r>
      <w:proofErr w:type="spellStart"/>
      <w:r w:rsidRPr="0075067D">
        <w:rPr>
          <w:lang w:val="en-US"/>
        </w:rPr>
        <w:t>Skeletonise</w:t>
      </w:r>
      <w:proofErr w:type="spellEnd"/>
      <w:r w:rsidR="008257AA" w:rsidRPr="0075067D">
        <w:rPr>
          <w:lang w:val="en-US"/>
        </w:rPr>
        <w:t xml:space="preserve"> </w:t>
      </w:r>
    </w:p>
    <w:p w14:paraId="71B08BDB" w14:textId="5F699445" w:rsidR="0075067D" w:rsidRPr="0075067D" w:rsidRDefault="0075067D" w:rsidP="008257AA">
      <w:pPr>
        <w:pStyle w:val="ListParagraph"/>
        <w:numPr>
          <w:ilvl w:val="2"/>
          <w:numId w:val="7"/>
        </w:numPr>
      </w:pPr>
      <w:r w:rsidRPr="0075067D">
        <w:t>LUT-&gt;Invert LUT</w:t>
      </w:r>
    </w:p>
    <w:p w14:paraId="0F48A671" w14:textId="79529F27" w:rsidR="008257AA" w:rsidRPr="0075067D" w:rsidRDefault="008257AA" w:rsidP="0075067D">
      <w:pPr>
        <w:rPr>
          <w:b/>
          <w:bCs/>
        </w:rPr>
      </w:pPr>
      <w:r w:rsidRPr="0075067D">
        <w:rPr>
          <w:b/>
          <w:bCs/>
        </w:rPr>
        <w:t>Attempt 2</w:t>
      </w:r>
    </w:p>
    <w:p w14:paraId="3692B7DC" w14:textId="77777777" w:rsidR="008257AA" w:rsidRPr="008257AA" w:rsidRDefault="008257AA" w:rsidP="008257AA">
      <w:pPr>
        <w:rPr>
          <w:lang w:val="en-US"/>
        </w:rPr>
      </w:pPr>
    </w:p>
    <w:sectPr w:rsidR="008257AA" w:rsidRPr="008257A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95EDD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79A5F8E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37C2BC5"/>
    <w:multiLevelType w:val="hybridMultilevel"/>
    <w:tmpl w:val="820A28E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547F38"/>
    <w:multiLevelType w:val="hybridMultilevel"/>
    <w:tmpl w:val="50D46CE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17A4EBE"/>
    <w:multiLevelType w:val="hybridMultilevel"/>
    <w:tmpl w:val="F9AAAD3E"/>
    <w:lvl w:ilvl="0" w:tplc="40090017">
      <w:start w:val="9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FD292D"/>
    <w:multiLevelType w:val="hybridMultilevel"/>
    <w:tmpl w:val="A4CCC53A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EEC1AE8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56CF7AF6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6F097C89"/>
    <w:multiLevelType w:val="hybridMultilevel"/>
    <w:tmpl w:val="CA5A52CA"/>
    <w:lvl w:ilvl="0" w:tplc="4009001B">
      <w:start w:val="1"/>
      <w:numFmt w:val="lowerRoman"/>
      <w:lvlText w:val="%1."/>
      <w:lvlJc w:val="right"/>
      <w:pPr>
        <w:ind w:left="2160" w:hanging="360"/>
      </w:p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78150200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7A8B6CD4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2"/>
  </w:num>
  <w:num w:numId="2">
    <w:abstractNumId w:val="10"/>
  </w:num>
  <w:num w:numId="3">
    <w:abstractNumId w:val="0"/>
  </w:num>
  <w:num w:numId="4">
    <w:abstractNumId w:val="6"/>
  </w:num>
  <w:num w:numId="5">
    <w:abstractNumId w:val="7"/>
  </w:num>
  <w:num w:numId="6">
    <w:abstractNumId w:val="9"/>
  </w:num>
  <w:num w:numId="7">
    <w:abstractNumId w:val="1"/>
  </w:num>
  <w:num w:numId="8">
    <w:abstractNumId w:val="5"/>
  </w:num>
  <w:num w:numId="9">
    <w:abstractNumId w:val="3"/>
  </w:num>
  <w:num w:numId="10">
    <w:abstractNumId w:val="4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sTAzNTC0NDIzMTFS0lEKTi0uzszPAykwrAUA+Z7PGiwAAAA="/>
  </w:docVars>
  <w:rsids>
    <w:rsidRoot w:val="006224FE"/>
    <w:rsid w:val="002D3EE2"/>
    <w:rsid w:val="0049017D"/>
    <w:rsid w:val="004E2E82"/>
    <w:rsid w:val="006224FE"/>
    <w:rsid w:val="006A0C97"/>
    <w:rsid w:val="0075067D"/>
    <w:rsid w:val="008257AA"/>
    <w:rsid w:val="00913CEC"/>
    <w:rsid w:val="00A234C0"/>
    <w:rsid w:val="00A86D13"/>
    <w:rsid w:val="00C80FC2"/>
    <w:rsid w:val="00C85813"/>
    <w:rsid w:val="00CD5006"/>
    <w:rsid w:val="00CF7965"/>
    <w:rsid w:val="00F20E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1DA44A"/>
  <w15:chartTrackingRefBased/>
  <w15:docId w15:val="{DE115776-28F9-469A-A86F-3021B6FB5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01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7</TotalTime>
  <Pages>1</Pages>
  <Words>114</Words>
  <Characters>65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dit Deshpande</dc:creator>
  <cp:keywords/>
  <dc:description/>
  <cp:lastModifiedBy>Aadit Deshpande</cp:lastModifiedBy>
  <cp:revision>9</cp:revision>
  <cp:lastPrinted>2021-09-10T11:57:00Z</cp:lastPrinted>
  <dcterms:created xsi:type="dcterms:W3CDTF">2021-08-10T10:43:00Z</dcterms:created>
  <dcterms:modified xsi:type="dcterms:W3CDTF">2021-09-10T12:01:00Z</dcterms:modified>
</cp:coreProperties>
</file>